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Porpo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rpo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0 Cabot Lan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porpo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051684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 Porpo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